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w:t>
      </w:r>
      <w:r>
        <w:t xml:space="preserve"> </w:t>
      </w:r>
      <w:r>
        <w:t xml:space="preserve">Tel</w:t>
      </w:r>
      <w:r>
        <w:t xml:space="preserve"> </w:t>
      </w:r>
      <w:r>
        <w:t xml:space="preserve">Aviv,</w:t>
      </w:r>
      <w:r>
        <w:t xml:space="preserve"> </w:t>
      </w:r>
      <w:r>
        <w:t xml:space="preserve">Israel</w:t>
      </w:r>
    </w:p>
    <w:bookmarkStart w:id="20" w:name="Xee2c106bd4b33186459c852bb38006e949a7950"/>
    <w:p>
      <w:pPr>
        <w:pStyle w:val="Heading1"/>
      </w:pPr>
      <w:r>
        <w:t xml:space="preserve">Internship Application Letter for Orthodontist Position</w:t>
      </w:r>
    </w:p>
    <w:p>
      <w:pPr>
        <w:pStyle w:val="FirstParagraph"/>
      </w:pPr>
      <w:r>
        <w:t xml:space="preserve">Submitted to the Orthodontic Department, Leading Dental Clinic in Tel Aviv, Israel</w:t>
      </w:r>
    </w:p>
    <w:bookmarkEnd w:id="20"/>
    <w:p>
      <w:pPr>
        <w:pStyle w:val="BodyText"/>
      </w:pPr>
      <w:r>
        <w:t xml:space="preserve">[Clinic Name]</w:t>
      </w:r>
      <w:r>
        <w:br/>
      </w:r>
      <w:r>
        <w:t xml:space="preserve">[Clinic Address]</w:t>
      </w:r>
      <w:r>
        <w:br/>
      </w:r>
      <w:r>
        <w:t xml:space="preserve">Tel Aviv, Israel</w:t>
      </w:r>
    </w:p>
    <w:p>
      <w:pPr>
        <w:pStyle w:val="BodyText"/>
      </w:pPr>
      <w:r>
        <w:t xml:space="preserve">Date: October 26, 2023</w:t>
      </w:r>
    </w:p>
    <w:p>
      <w:pPr>
        <w:pStyle w:val="BodyText"/>
      </w:pPr>
      <w:r>
        <w:t xml:space="preserve">Internship Application Letter for Orthodontist Training at Premier Dental Clinic in Israel Tel Aviv</w:t>
      </w:r>
    </w:p>
    <w:p>
      <w:pPr>
        <w:pStyle w:val="BodyText"/>
      </w:pPr>
      <w:r>
        <w:t xml:space="preserve">Dear Hiring Committee,</w:t>
      </w:r>
    </w:p>
    <w:p>
      <w:pPr>
        <w:pStyle w:val="BodyText"/>
      </w:pPr>
      <w:r>
        <w:t xml:space="preserve">It is with profound enthusiasm and meticulous preparation that I submit my formal Internship Application Letter for the Orthodontic Internship position within your esteemed clinic in Tel Aviv, Israel. As a dedicated dental graduate deeply committed to advancing excellence in orthodontics, I have long admired the innovative clinical standards and patient-centered philosophy that define leading practices across Israel Tel Aviv. This city stands not merely as a geographical location but as a dynamic hub where cutting-edge orthodontic care intersects with rich cultural diversity—a synergy I am eager to contribute to and learn from during my internship.</w:t>
      </w:r>
    </w:p>
    <w:p>
      <w:pPr>
        <w:pStyle w:val="BodyText"/>
      </w:pPr>
      <w:r>
        <w:t xml:space="preserve">My academic journey at [Your Dental School, e.g., The Hebrew University of Jerusalem Faculty of Dental Medicine] equipped me with rigorous theoretical knowledge and foundational clinical skills essential for orthodontic practice. I mastered comprehensive diagnosis, treatment planning using digital imaging technologies like intraoral scanners and 3D cephalometric analysis, and the application of diverse orthodontic appliances—from traditional braces to clear aligner systems. Crucially, my final year rotations included a specialized module on complex malocclusion management under supervision by board-certified orthodontists in Jerusalem, where I contributed to cases involving surgical-orthodontic collaboration. This experience solidified my passion for transforming smiles through precise biomechanics and patient education.</w:t>
      </w:r>
    </w:p>
    <w:p>
      <w:pPr>
        <w:pStyle w:val="BodyText"/>
      </w:pPr>
      <w:r>
        <w:t xml:space="preserve">What draws me specifically to Israel Tel Aviv is its unparalleled position as a nexus of dental innovation in the Middle East. Tel Aviv’s medical landscape thrives on international collaboration, with clinics like yours consistently integrating global best practices with localized patient needs. The city’s diverse population—from expatriates to long-standing residents—offers an exceptionally rich environment for developing culturally competent orthodontic care. I have closely followed your clinic’s pioneering work in digital workflows and interdisciplinary treatment planning, which aligns perfectly with my commitment to evidence-based practice. My ability to communicate effectively in both English and conversational Hebrew (advanced beginner level) ensures seamless integration into your team while respecting the linguistic nuances of Tel Aviv’s community.</w:t>
      </w:r>
    </w:p>
    <w:p>
      <w:pPr>
        <w:pStyle w:val="BodyText"/>
      </w:pPr>
      <w:r>
        <w:t xml:space="preserve">Beyond technical skills, I bring a proactive approach honed through volunteer initiatives. During my studies, I co-founded a dental outreach program providing free orthodontic screenings for underprivileged youth in central Israel—directly addressing the healthcare equity challenges prevalent in many urban settings. This initiative required navigating community partnerships and managing multi-lingual patient interactions, skills directly transferable to Tel Aviv’s multicultural clinics. Furthermore, my volunteer role at [Local Dental Clinic Name] involved assisting orthodontic residents with case documentation and patient follow-ups, refining my attention to detail in clinical records—critical for the precision demanded in orthodontics.</w:t>
      </w:r>
    </w:p>
    <w:p>
      <w:pPr>
        <w:pStyle w:val="BodyText"/>
      </w:pPr>
      <w:r>
        <w:t xml:space="preserve">I understand that an Orthodontist’s role extends beyond technical proficiency; it requires empathy, patience, and a commitment to lifelong learning. In Israel Tel Aviv’s fast-paced healthcare ecosystem, this is especially vital. Your clinic’s reputation for compassionate patient care—evident in testimonials from families who’ve undergone long-term treatment journeys—resonates deeply with my professional ethos. I am keen to absorb your team’s expertise in managing complex cases, such as those involving craniofacial anomalies or post-surgical orthodontics, which are frequently encountered across Tel Aviv’s diverse patient base.</w:t>
      </w:r>
    </w:p>
    <w:p>
      <w:pPr>
        <w:pStyle w:val="BodyText"/>
      </w:pPr>
      <w:r>
        <w:t xml:space="preserve">My readiness for this Internship Application Letter extends beyond qualifications. I have researched Israel’s dental licensing framework and am committed to fulfilling all prerequisites for clinical internships under Israeli regulations. I am prepared to relocate immediately, having secured housing near your clinic in the heart of Tel Aviv—a strategic choice ensuring punctuality and deep immersion in the city’s professional environment. Tel Aviv’s vibrant culture, from its cosmopolitan dining scene to its beaches and historic neighborhoods, further fuels my desire to grow both personally and professionally within this community.</w:t>
      </w:r>
    </w:p>
    <w:p>
      <w:pPr>
        <w:pStyle w:val="BodyText"/>
      </w:pPr>
      <w:r>
        <w:t xml:space="preserve">I am particularly inspired by Israel Tel Aviv’s role as a bridge between Eastern and Western dental practices. Your clinic’s participation in international conferences like the Israeli Orthodontic Society meetings reflects a dedication to global advancement—something I aspire to contribute to during my internship. I am eager to learn from your orthodontists’ approaches, such as integrating AI-driven treatment simulation or managing high-volume patient flows efficiently, while sharing my perspectives on collaborative care models developed in [Your Country].</w:t>
      </w:r>
    </w:p>
    <w:p>
      <w:pPr>
        <w:pStyle w:val="BodyText"/>
      </w:pPr>
      <w:r>
        <w:t xml:space="preserve">Thank you for considering my application. This Internship Application Letter represents not just a professional opportunity but a meaningful step toward becoming an orthodontist who embodies the highest standards of care within Israel Tel Aviv’s thriving healthcare landscape. I am confident that my dedication to patient outcomes, technical aptitude, and cultural adaptability align with your clinic’s mission. I welcome the chance to discuss how my skills can support your team’s continued excellence in orthodontics.</w:t>
      </w:r>
    </w:p>
    <w:p>
      <w:pPr>
        <w:pStyle w:val="BodyText"/>
      </w:pPr>
      <w:r>
        <w:t xml:space="preserve">Sincerely,</w:t>
      </w:r>
      <w:r>
        <w:br/>
      </w:r>
      <w:r>
        <w:br/>
      </w:r>
      <w:r>
        <w:t xml:space="preserve">[Your Full Name]</w:t>
      </w:r>
      <w:r>
        <w:br/>
      </w:r>
      <w:r>
        <w:t xml:space="preserve">[Your Contact Information: Phone, Email]</w:t>
      </w:r>
      <w:r>
        <w:br/>
      </w:r>
      <w:r>
        <w:t xml:space="preserve">[LinkedIn/Portfolio URL (Option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 - Tel Aviv, Israel</dc:title>
  <dc:creator/>
  <cp:keywords/>
  <dcterms:created xsi:type="dcterms:W3CDTF">2026-07-23T07:17:09Z</dcterms:created>
  <dcterms:modified xsi:type="dcterms:W3CDTF">2026-07-23T07:17:09Z</dcterms:modified>
</cp:coreProperties>
</file>

<file path=docProps/custom.xml><?xml version="1.0" encoding="utf-8"?>
<Properties xmlns="http://schemas.openxmlformats.org/officeDocument/2006/custom-properties" xmlns:vt="http://schemas.openxmlformats.org/officeDocument/2006/docPropsVTypes"/>
</file>